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Vitali Polhovsk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itali</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olhovsk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38 W Golf Rd Unit C Libertyville 6004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vitalpol@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390267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mil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5/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